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E32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326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E3265" w:rsidRDefault="00AE3265" w:rsidP="009344FF">
      <w:pPr>
        <w:rPr>
          <w:rFonts w:ascii="Arial" w:hAnsi="Arial" w:cs="Arial"/>
          <w:sz w:val="20"/>
          <w:szCs w:val="20"/>
        </w:rPr>
      </w:pPr>
      <w:r w:rsidRPr="00AE3265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AE3265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3269</w:t>
      </w:r>
      <w:r w:rsidRPr="00AE3265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</w:t>
      </w:r>
    </w:p>
    <w:p w:rsidR="000F2F46" w:rsidRPr="00AE32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326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E3265" w:rsidRPr="00AE3265" w:rsidRDefault="00AE3265" w:rsidP="00AE3265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E3265">
        <w:rPr>
          <w:rFonts w:ascii="Arial" w:hAnsi="Arial" w:cs="Arial"/>
          <w:bCs/>
          <w:sz w:val="20"/>
          <w:szCs w:val="20"/>
        </w:rPr>
        <w:t>Dr. Fang Xiang</w:t>
      </w:r>
      <w:r w:rsidRPr="00AE326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E3265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AE3265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AE3265" w:rsidRPr="00AE3265" w:rsidRDefault="00AE326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E3265" w:rsidRPr="00AE32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DU1MTQ2MjQyN7BQ0lEKTi0uzszPAykwrAUAT95hQCwAAAA="/>
  </w:docVars>
  <w:rsids>
    <w:rsidRoot w:val="00A72896"/>
    <w:rsid w:val="002C0B2C"/>
    <w:rsid w:val="009344FF"/>
    <w:rsid w:val="009F328F"/>
    <w:rsid w:val="00A72896"/>
    <w:rsid w:val="00AE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23F0C"/>
  <w15:docId w15:val="{871B2347-09E1-449F-88C7-802A2BAF8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AE3265"/>
  </w:style>
  <w:style w:type="paragraph" w:styleId="NoSpacing">
    <w:name w:val="No Spacing"/>
    <w:uiPriority w:val="1"/>
    <w:qFormat/>
    <w:rsid w:val="00AE326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6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08:06:00Z</dcterms:modified>
</cp:coreProperties>
</file>